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EAD87" w14:textId="1B0639CD" w:rsidR="00F123A3" w:rsidRPr="00421EBF" w:rsidRDefault="000102F6" w:rsidP="00F123A3">
      <w:pPr>
        <w:pStyle w:val="Tittel"/>
        <w:rPr>
          <w:b/>
          <w:sz w:val="48"/>
          <w:szCs w:val="48"/>
          <w:lang w:val="nb-NO"/>
        </w:rPr>
      </w:pPr>
      <w:r>
        <w:rPr>
          <w:b/>
          <w:sz w:val="48"/>
          <w:szCs w:val="48"/>
          <w:lang w:val="nb-NO"/>
        </w:rPr>
        <w:t>Emneevaluering høst 2023</w:t>
      </w:r>
    </w:p>
    <w:p w14:paraId="2153DC6D" w14:textId="77777777" w:rsidR="00F123A3" w:rsidRPr="00421EBF" w:rsidRDefault="00F123A3" w:rsidP="00F123A3">
      <w:pPr>
        <w:spacing w:after="0"/>
        <w:rPr>
          <w:lang w:val="nb-NO"/>
        </w:rPr>
      </w:pPr>
    </w:p>
    <w:p w14:paraId="293C06E8" w14:textId="77777777" w:rsidR="00E839FF" w:rsidRPr="00666FAF" w:rsidRDefault="00F123A3" w:rsidP="00F123A3">
      <w:pPr>
        <w:spacing w:after="0" w:line="276" w:lineRule="auto"/>
        <w:rPr>
          <w:sz w:val="24"/>
          <w:szCs w:val="24"/>
          <w:lang w:val="nb-NO"/>
        </w:rPr>
      </w:pPr>
      <w:r w:rsidRPr="00666FAF">
        <w:rPr>
          <w:sz w:val="24"/>
          <w:szCs w:val="24"/>
          <w:lang w:val="nb-NO"/>
        </w:rPr>
        <w:t>Emnekode: PED4301</w:t>
      </w:r>
    </w:p>
    <w:p w14:paraId="7EE1CCCB" w14:textId="0C493923" w:rsidR="00F123A3" w:rsidRDefault="00F123A3" w:rsidP="00F123A3">
      <w:pPr>
        <w:spacing w:after="0" w:line="276" w:lineRule="auto"/>
        <w:rPr>
          <w:sz w:val="24"/>
          <w:szCs w:val="24"/>
          <w:lang w:val="nb-NO"/>
        </w:rPr>
      </w:pPr>
      <w:r w:rsidRPr="00666FAF">
        <w:rPr>
          <w:sz w:val="24"/>
          <w:szCs w:val="24"/>
          <w:lang w:val="nb-NO"/>
        </w:rPr>
        <w:t>Emneansvarlig: Berit Karseth</w:t>
      </w:r>
    </w:p>
    <w:p w14:paraId="70219FB2" w14:textId="71F3D16E" w:rsidR="000102F6" w:rsidRPr="00666FAF" w:rsidRDefault="000102F6" w:rsidP="00F123A3">
      <w:pPr>
        <w:spacing w:after="0" w:line="276" w:lineRule="auto"/>
        <w:rPr>
          <w:sz w:val="24"/>
          <w:szCs w:val="24"/>
          <w:lang w:val="nb-NO"/>
        </w:rPr>
      </w:pPr>
      <w:r>
        <w:rPr>
          <w:sz w:val="24"/>
          <w:szCs w:val="24"/>
          <w:lang w:val="nb-NO"/>
        </w:rPr>
        <w:t>Undervisere: Berit Karseth og Kirsten Sivesind</w:t>
      </w:r>
    </w:p>
    <w:p w14:paraId="377A71C5" w14:textId="77777777" w:rsidR="00F123A3" w:rsidRPr="00421EBF" w:rsidRDefault="00F123A3" w:rsidP="00F123A3">
      <w:pPr>
        <w:spacing w:after="0" w:line="276" w:lineRule="auto"/>
        <w:rPr>
          <w:lang w:val="nb-NO"/>
        </w:rPr>
      </w:pPr>
    </w:p>
    <w:p w14:paraId="6F6B6D4D" w14:textId="2F719C5B" w:rsidR="00F123A3" w:rsidRDefault="00F123A3" w:rsidP="00F123A3">
      <w:pPr>
        <w:spacing w:after="0" w:line="276" w:lineRule="auto"/>
        <w:rPr>
          <w:lang w:val="nb-NO"/>
        </w:rPr>
      </w:pPr>
      <w:r w:rsidRPr="00F123A3">
        <w:rPr>
          <w:lang w:val="nb-NO"/>
        </w:rPr>
        <w:t xml:space="preserve">Evalueringen av emnet ble gjennomført siste undervisningsgang, det vil si </w:t>
      </w:r>
      <w:r w:rsidR="000102F6">
        <w:rPr>
          <w:lang w:val="nb-NO"/>
        </w:rPr>
        <w:t>22. november 2023</w:t>
      </w:r>
      <w:r>
        <w:rPr>
          <w:lang w:val="nb-NO"/>
        </w:rPr>
        <w:t xml:space="preserve">. </w:t>
      </w:r>
      <w:r w:rsidR="004954F3">
        <w:rPr>
          <w:lang w:val="nb-NO"/>
        </w:rPr>
        <w:t xml:space="preserve">I forbindelse med denne undervisningsgangen ble også læringsmålene presentert og brukt i min oppsummering av undervisningen og hva som har vært hovedtemaene. </w:t>
      </w:r>
    </w:p>
    <w:p w14:paraId="074D21E8" w14:textId="77777777" w:rsidR="004954F3" w:rsidRDefault="004954F3" w:rsidP="00F123A3">
      <w:pPr>
        <w:spacing w:after="0" w:line="276" w:lineRule="auto"/>
        <w:rPr>
          <w:lang w:val="nb-NO"/>
        </w:rPr>
      </w:pPr>
    </w:p>
    <w:p w14:paraId="351A695E" w14:textId="5E37A78B" w:rsidR="00F123A3" w:rsidRDefault="000102F6" w:rsidP="00F123A3">
      <w:pPr>
        <w:spacing w:after="0" w:line="276" w:lineRule="auto"/>
        <w:rPr>
          <w:lang w:val="nb-NO"/>
        </w:rPr>
      </w:pPr>
      <w:r>
        <w:rPr>
          <w:lang w:val="nb-NO"/>
        </w:rPr>
        <w:t xml:space="preserve">10 studenter </w:t>
      </w:r>
      <w:r w:rsidR="00F123A3">
        <w:rPr>
          <w:lang w:val="nb-NO"/>
        </w:rPr>
        <w:t xml:space="preserve">var </w:t>
      </w:r>
      <w:proofErr w:type="gramStart"/>
      <w:r w:rsidR="00F123A3">
        <w:rPr>
          <w:lang w:val="nb-NO"/>
        </w:rPr>
        <w:t>tilstede</w:t>
      </w:r>
      <w:proofErr w:type="gramEnd"/>
      <w:r w:rsidR="00F123A3">
        <w:rPr>
          <w:lang w:val="nb-NO"/>
        </w:rPr>
        <w:t xml:space="preserve"> fylte inn et enkel</w:t>
      </w:r>
      <w:r w:rsidR="004954F3">
        <w:rPr>
          <w:lang w:val="nb-NO"/>
        </w:rPr>
        <w:t xml:space="preserve">t </w:t>
      </w:r>
      <w:r w:rsidR="00421EBF">
        <w:rPr>
          <w:lang w:val="nb-NO"/>
        </w:rPr>
        <w:t xml:space="preserve">anonymt </w:t>
      </w:r>
      <w:r w:rsidR="004954F3">
        <w:rPr>
          <w:lang w:val="nb-NO"/>
        </w:rPr>
        <w:t>skjema orientert mot hva som har vært bra, h</w:t>
      </w:r>
      <w:r w:rsidR="00F123A3">
        <w:rPr>
          <w:lang w:val="nb-NO"/>
        </w:rPr>
        <w:t xml:space="preserve">va har vært utfordrende </w:t>
      </w:r>
      <w:r w:rsidR="004954F3">
        <w:rPr>
          <w:lang w:val="nb-NO"/>
        </w:rPr>
        <w:t xml:space="preserve">og forslag til forbedringer. </w:t>
      </w:r>
      <w:r w:rsidR="00F123A3">
        <w:rPr>
          <w:lang w:val="nb-NO"/>
        </w:rPr>
        <w:t>Eter at skjemaet var levert inn hadde vi en muntlig run</w:t>
      </w:r>
      <w:r w:rsidR="001A621C">
        <w:rPr>
          <w:lang w:val="nb-NO"/>
        </w:rPr>
        <w:t>de hvor jeg ba om betraktninger</w:t>
      </w:r>
      <w:r w:rsidR="00421EBF">
        <w:rPr>
          <w:lang w:val="nb-NO"/>
        </w:rPr>
        <w:t xml:space="preserve"> og kommentarer som de ønsket å dele </w:t>
      </w:r>
      <w:r w:rsidR="001A621C">
        <w:rPr>
          <w:lang w:val="nb-NO"/>
        </w:rPr>
        <w:t xml:space="preserve"> </w:t>
      </w:r>
      <w:r w:rsidR="00F123A3">
        <w:rPr>
          <w:lang w:val="nb-NO"/>
        </w:rPr>
        <w:t xml:space="preserve"> </w:t>
      </w:r>
    </w:p>
    <w:p w14:paraId="51491BCE" w14:textId="77777777" w:rsidR="00F123A3" w:rsidRDefault="00F123A3" w:rsidP="00F123A3">
      <w:pPr>
        <w:spacing w:after="0" w:line="276" w:lineRule="auto"/>
        <w:rPr>
          <w:lang w:val="nb-NO"/>
        </w:rPr>
      </w:pPr>
    </w:p>
    <w:p w14:paraId="18B78DA9" w14:textId="1BAF6860" w:rsidR="000102F6" w:rsidRDefault="008C3BC0" w:rsidP="00F123A3">
      <w:pPr>
        <w:spacing w:after="0" w:line="276" w:lineRule="auto"/>
        <w:rPr>
          <w:lang w:val="nb-NO"/>
        </w:rPr>
      </w:pPr>
      <w:r>
        <w:rPr>
          <w:lang w:val="nb-NO"/>
        </w:rPr>
        <w:t xml:space="preserve">Studentene gir </w:t>
      </w:r>
      <w:r w:rsidR="00EC28CC">
        <w:rPr>
          <w:lang w:val="nb-NO"/>
        </w:rPr>
        <w:t xml:space="preserve">svært </w:t>
      </w:r>
      <w:r>
        <w:rPr>
          <w:lang w:val="nb-NO"/>
        </w:rPr>
        <w:t>positiv tilbakemelding på undervisningen</w:t>
      </w:r>
      <w:r w:rsidR="000102F6">
        <w:rPr>
          <w:lang w:val="nb-NO"/>
        </w:rPr>
        <w:t xml:space="preserve"> og underviserne </w:t>
      </w:r>
      <w:r>
        <w:rPr>
          <w:lang w:val="nb-NO"/>
        </w:rPr>
        <w:t>og</w:t>
      </w:r>
      <w:r w:rsidR="000102F6">
        <w:rPr>
          <w:lang w:val="nb-NO"/>
        </w:rPr>
        <w:t xml:space="preserve"> finner pensum interessant og relevant. </w:t>
      </w:r>
      <w:r w:rsidR="00951A94">
        <w:rPr>
          <w:lang w:val="nb-NO"/>
        </w:rPr>
        <w:t xml:space="preserve">Flere peker også på at undervisningen bidro til å se de ulike temaene i sammenheng. </w:t>
      </w:r>
      <w:r w:rsidR="000102F6">
        <w:rPr>
          <w:lang w:val="nb-NO"/>
        </w:rPr>
        <w:t xml:space="preserve">Det som imidlertid går </w:t>
      </w:r>
      <w:proofErr w:type="gramStart"/>
      <w:r w:rsidR="000102F6">
        <w:rPr>
          <w:lang w:val="nb-NO"/>
        </w:rPr>
        <w:t>igjen</w:t>
      </w:r>
      <w:proofErr w:type="gramEnd"/>
      <w:r w:rsidR="000102F6">
        <w:rPr>
          <w:lang w:val="nb-NO"/>
        </w:rPr>
        <w:t xml:space="preserve"> er at emnet oppleves som utfordrende med krevende litteratur</w:t>
      </w:r>
      <w:r>
        <w:rPr>
          <w:lang w:val="nb-NO"/>
        </w:rPr>
        <w:t xml:space="preserve">. </w:t>
      </w:r>
      <w:r w:rsidR="000102F6">
        <w:rPr>
          <w:lang w:val="nb-NO"/>
        </w:rPr>
        <w:t xml:space="preserve">De fleste studentene hadde lite forkunnskap innenfor kunnskapsområde så det oppfattes som noe overveldende. </w:t>
      </w:r>
      <w:r w:rsidR="007C5298">
        <w:rPr>
          <w:lang w:val="nb-NO"/>
        </w:rPr>
        <w:t xml:space="preserve">Dette er en utfordring som jeg ikke helt vet hvordan skal løses. Emnet er plassert på masternivå noe som tilsier </w:t>
      </w:r>
      <w:r w:rsidR="00CE2590">
        <w:rPr>
          <w:lang w:val="nb-NO"/>
        </w:rPr>
        <w:t xml:space="preserve">at litteraturen bygger på ulike teoretiske og begrepsmessige rammeverk på et avansert nivå. </w:t>
      </w:r>
    </w:p>
    <w:p w14:paraId="3F718DA3" w14:textId="77777777" w:rsidR="000102F6" w:rsidRDefault="000102F6" w:rsidP="00F123A3">
      <w:pPr>
        <w:spacing w:after="0" w:line="276" w:lineRule="auto"/>
        <w:rPr>
          <w:lang w:val="nb-NO"/>
        </w:rPr>
      </w:pPr>
    </w:p>
    <w:p w14:paraId="7CBC93CF" w14:textId="5534ECFE" w:rsidR="008C3BC0" w:rsidRDefault="008C3BC0" w:rsidP="00F123A3">
      <w:pPr>
        <w:spacing w:after="0" w:line="276" w:lineRule="auto"/>
        <w:rPr>
          <w:lang w:val="nb-NO"/>
        </w:rPr>
      </w:pPr>
      <w:r>
        <w:rPr>
          <w:lang w:val="nb-NO"/>
        </w:rPr>
        <w:t xml:space="preserve">De verdsetter arbeidet i grupper og diskusjoner av pensumlitteraturen i plenum. </w:t>
      </w:r>
      <w:r w:rsidR="000102F6">
        <w:rPr>
          <w:lang w:val="nb-NO"/>
        </w:rPr>
        <w:t>O</w:t>
      </w:r>
      <w:r>
        <w:rPr>
          <w:lang w:val="nb-NO"/>
        </w:rPr>
        <w:t>rganiseringen av worksh</w:t>
      </w:r>
      <w:r w:rsidR="000102F6">
        <w:rPr>
          <w:lang w:val="nb-NO"/>
        </w:rPr>
        <w:t xml:space="preserve">op </w:t>
      </w:r>
      <w:r w:rsidR="00280238">
        <w:rPr>
          <w:lang w:val="nb-NO"/>
        </w:rPr>
        <w:t xml:space="preserve">(2 dager a 4 timer) </w:t>
      </w:r>
      <w:r w:rsidR="000102F6">
        <w:rPr>
          <w:lang w:val="nb-NO"/>
        </w:rPr>
        <w:t xml:space="preserve">med studentpresentasjoner ble beskrevet som </w:t>
      </w:r>
      <w:r>
        <w:rPr>
          <w:lang w:val="nb-NO"/>
        </w:rPr>
        <w:t>læ</w:t>
      </w:r>
      <w:r w:rsidR="000102F6">
        <w:rPr>
          <w:lang w:val="nb-NO"/>
        </w:rPr>
        <w:t>rerikt selv om det her var noen kommentarer om å se tekstene mer i sammenheng. Utgangspunktet for opplegget fra min side var at studentene skulle gå i dybdene</w:t>
      </w:r>
      <w:r w:rsidR="00280238">
        <w:rPr>
          <w:lang w:val="nb-NO"/>
        </w:rPr>
        <w:t xml:space="preserve"> kun på en tekst for å få forståelse om forskningsbidraget og å gjennomføre en vurdering (klarhet når det gjelder problemstilling, teoretisk innramming, metodevalg, empirisk materiale, </w:t>
      </w:r>
      <w:proofErr w:type="gramStart"/>
      <w:r w:rsidR="00280238">
        <w:rPr>
          <w:lang w:val="nb-NO"/>
        </w:rPr>
        <w:t>begrunnelser,</w:t>
      </w:r>
      <w:proofErr w:type="gramEnd"/>
      <w:r w:rsidR="00280238">
        <w:rPr>
          <w:lang w:val="nb-NO"/>
        </w:rPr>
        <w:t xml:space="preserve"> konklusjoner). De ble også bedt om </w:t>
      </w:r>
      <w:proofErr w:type="gramStart"/>
      <w:r w:rsidR="00280238">
        <w:rPr>
          <w:lang w:val="nb-NO"/>
        </w:rPr>
        <w:t>se</w:t>
      </w:r>
      <w:proofErr w:type="gramEnd"/>
      <w:r w:rsidR="00280238">
        <w:rPr>
          <w:lang w:val="nb-NO"/>
        </w:rPr>
        <w:t xml:space="preserve"> tekstens relevans </w:t>
      </w:r>
      <w:r w:rsidR="00151403">
        <w:rPr>
          <w:lang w:val="nb-NO"/>
        </w:rPr>
        <w:t xml:space="preserve">i sammenheng meg øvrig pensum og den norske konteksten. </w:t>
      </w:r>
    </w:p>
    <w:p w14:paraId="697F7491" w14:textId="7A9DEAE5" w:rsidR="008C3BC0" w:rsidRDefault="008C3BC0" w:rsidP="00F123A3">
      <w:pPr>
        <w:spacing w:after="0" w:line="276" w:lineRule="auto"/>
        <w:rPr>
          <w:lang w:val="nb-NO"/>
        </w:rPr>
      </w:pPr>
    </w:p>
    <w:p w14:paraId="34C71623" w14:textId="0A8B566B" w:rsidR="007C5298" w:rsidRDefault="00280238" w:rsidP="00F123A3">
      <w:pPr>
        <w:spacing w:after="0" w:line="276" w:lineRule="auto"/>
        <w:rPr>
          <w:lang w:val="nb-NO"/>
        </w:rPr>
      </w:pPr>
      <w:r>
        <w:rPr>
          <w:lang w:val="nb-NO"/>
        </w:rPr>
        <w:t>Jeg hadde lagt opp til at studentene skulle lese minst en tekst på forhånd før undervisningen. Min oppfattelse var imidlertid at dette ikke alltid var tilfelle. Dette gjorde at samtalen om litteraturen ikke a</w:t>
      </w:r>
      <w:r w:rsidR="00151403">
        <w:rPr>
          <w:lang w:val="nb-NO"/>
        </w:rPr>
        <w:t xml:space="preserve">lltid ble slik jeg hadde tenkt. </w:t>
      </w:r>
    </w:p>
    <w:p w14:paraId="731896AE" w14:textId="77777777" w:rsidR="007C5298" w:rsidRDefault="007C5298" w:rsidP="00F123A3">
      <w:pPr>
        <w:spacing w:after="0" w:line="276" w:lineRule="auto"/>
        <w:rPr>
          <w:lang w:val="nb-NO"/>
        </w:rPr>
      </w:pPr>
    </w:p>
    <w:p w14:paraId="22A4F77E" w14:textId="749BB342" w:rsidR="007C5298" w:rsidRDefault="00280238" w:rsidP="00F123A3">
      <w:pPr>
        <w:spacing w:after="0" w:line="276" w:lineRule="auto"/>
        <w:rPr>
          <w:lang w:val="nb-NO"/>
        </w:rPr>
      </w:pPr>
      <w:r>
        <w:rPr>
          <w:lang w:val="nb-NO"/>
        </w:rPr>
        <w:t>Noen av s</w:t>
      </w:r>
      <w:r w:rsidR="007C5298">
        <w:rPr>
          <w:lang w:val="nb-NO"/>
        </w:rPr>
        <w:t xml:space="preserve">tudentene svarer på skjemaet at de ønsker </w:t>
      </w:r>
      <w:r>
        <w:rPr>
          <w:lang w:val="nb-NO"/>
        </w:rPr>
        <w:t>mer diskusjon i undervisning</w:t>
      </w:r>
      <w:r w:rsidR="00951A94">
        <w:rPr>
          <w:lang w:val="nb-NO"/>
        </w:rPr>
        <w:t>. Jeg trodde vi</w:t>
      </w:r>
      <w:r w:rsidR="007C5298">
        <w:rPr>
          <w:lang w:val="nb-NO"/>
        </w:rPr>
        <w:t xml:space="preserve"> la opp til dette, men her er det klart at min kommunikasjon og strukturering kan være klarere</w:t>
      </w:r>
      <w:r w:rsidR="00EF238C">
        <w:rPr>
          <w:lang w:val="nb-NO"/>
        </w:rPr>
        <w:t xml:space="preserve">. Dette vil jeg arbeide videre med. </w:t>
      </w:r>
      <w:r w:rsidR="007C5298">
        <w:rPr>
          <w:lang w:val="nb-NO"/>
        </w:rPr>
        <w:t xml:space="preserve"> </w:t>
      </w:r>
    </w:p>
    <w:p w14:paraId="15BCCAD5" w14:textId="77777777" w:rsidR="004954F3" w:rsidRDefault="004954F3" w:rsidP="00F123A3">
      <w:pPr>
        <w:spacing w:after="0" w:line="276" w:lineRule="auto"/>
        <w:rPr>
          <w:lang w:val="nb-NO"/>
        </w:rPr>
      </w:pPr>
    </w:p>
    <w:p w14:paraId="7C047B78" w14:textId="08882A13" w:rsidR="008C3BC0" w:rsidRPr="00F123A3" w:rsidRDefault="00EC28CC" w:rsidP="00F123A3">
      <w:pPr>
        <w:spacing w:after="0" w:line="276" w:lineRule="auto"/>
        <w:rPr>
          <w:lang w:val="nb-NO"/>
        </w:rPr>
      </w:pPr>
      <w:r>
        <w:rPr>
          <w:lang w:val="nb-NO"/>
        </w:rPr>
        <w:t xml:space="preserve"> </w:t>
      </w:r>
    </w:p>
    <w:sectPr w:rsidR="008C3BC0" w:rsidRPr="00F123A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FA1E7" w14:textId="77777777" w:rsidR="00022FE0" w:rsidRDefault="00022FE0" w:rsidP="00022FE0">
      <w:pPr>
        <w:spacing w:after="0" w:line="240" w:lineRule="auto"/>
      </w:pPr>
      <w:r>
        <w:separator/>
      </w:r>
    </w:p>
  </w:endnote>
  <w:endnote w:type="continuationSeparator" w:id="0">
    <w:p w14:paraId="79F267B3" w14:textId="77777777" w:rsidR="00022FE0" w:rsidRDefault="00022FE0" w:rsidP="00022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AAD69" w14:textId="77777777" w:rsidR="00022FE0" w:rsidRDefault="00022FE0" w:rsidP="00022FE0">
      <w:pPr>
        <w:spacing w:after="0" w:line="240" w:lineRule="auto"/>
      </w:pPr>
      <w:r>
        <w:separator/>
      </w:r>
    </w:p>
  </w:footnote>
  <w:footnote w:type="continuationSeparator" w:id="0">
    <w:p w14:paraId="02B81AEA" w14:textId="77777777" w:rsidR="00022FE0" w:rsidRDefault="00022FE0" w:rsidP="00022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8CF5E" w14:textId="58DB52A4" w:rsidR="00022FE0" w:rsidRDefault="00022FE0">
    <w:pPr>
      <w:pStyle w:val="Topptekst"/>
    </w:pPr>
    <w:r>
      <w:tab/>
    </w:r>
    <w:r>
      <w:tab/>
      <w:t>PED4301 Emneansvarlig Berit Karset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b-NO" w:vendorID="64" w:dllVersion="6" w:nlCheck="1" w:checkStyle="0"/>
  <w:activeWritingStyle w:appName="MSWord" w:lang="nb-NO" w:vendorID="64" w:dllVersion="0" w:nlCheck="1" w:checkStyle="0"/>
  <w:activeWritingStyle w:appName="MSWord" w:lang="en-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TI0MzewNDE2NTJV0lEKTi0uzszPAykwrgUAq9Vj+iwAAAA="/>
  </w:docVars>
  <w:rsids>
    <w:rsidRoot w:val="00F123A3"/>
    <w:rsid w:val="000102F6"/>
    <w:rsid w:val="00022FE0"/>
    <w:rsid w:val="00151403"/>
    <w:rsid w:val="00194377"/>
    <w:rsid w:val="001A621C"/>
    <w:rsid w:val="00280238"/>
    <w:rsid w:val="00421EBF"/>
    <w:rsid w:val="004954F3"/>
    <w:rsid w:val="00666FAF"/>
    <w:rsid w:val="00735F27"/>
    <w:rsid w:val="007C5298"/>
    <w:rsid w:val="008C3BC0"/>
    <w:rsid w:val="00951A94"/>
    <w:rsid w:val="00AB7828"/>
    <w:rsid w:val="00CE2590"/>
    <w:rsid w:val="00E839FF"/>
    <w:rsid w:val="00EC28CC"/>
    <w:rsid w:val="00EF238C"/>
    <w:rsid w:val="00F123A3"/>
    <w:rsid w:val="00F74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1E2F"/>
  <w15:chartTrackingRefBased/>
  <w15:docId w15:val="{BE2D38C8-87F1-4165-805E-23F86C243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F123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F123A3"/>
    <w:rPr>
      <w:rFonts w:asciiTheme="majorHAnsi" w:eastAsiaTheme="majorEastAsia" w:hAnsiTheme="majorHAnsi" w:cstheme="majorBidi"/>
      <w:spacing w:val="-10"/>
      <w:kern w:val="28"/>
      <w:sz w:val="56"/>
      <w:szCs w:val="56"/>
    </w:rPr>
  </w:style>
  <w:style w:type="paragraph" w:styleId="Topptekst">
    <w:name w:val="header"/>
    <w:basedOn w:val="Normal"/>
    <w:link w:val="TopptekstTegn"/>
    <w:uiPriority w:val="99"/>
    <w:unhideWhenUsed/>
    <w:rsid w:val="00022FE0"/>
    <w:pPr>
      <w:tabs>
        <w:tab w:val="center" w:pos="4513"/>
        <w:tab w:val="right" w:pos="9026"/>
      </w:tabs>
      <w:spacing w:after="0" w:line="240" w:lineRule="auto"/>
    </w:pPr>
  </w:style>
  <w:style w:type="character" w:customStyle="1" w:styleId="TopptekstTegn">
    <w:name w:val="Topptekst Tegn"/>
    <w:basedOn w:val="Standardskriftforavsnitt"/>
    <w:link w:val="Topptekst"/>
    <w:uiPriority w:val="99"/>
    <w:rsid w:val="00022FE0"/>
  </w:style>
  <w:style w:type="paragraph" w:styleId="Bunntekst">
    <w:name w:val="footer"/>
    <w:basedOn w:val="Normal"/>
    <w:link w:val="BunntekstTegn"/>
    <w:uiPriority w:val="99"/>
    <w:unhideWhenUsed/>
    <w:rsid w:val="00022FE0"/>
    <w:pPr>
      <w:tabs>
        <w:tab w:val="center" w:pos="4513"/>
        <w:tab w:val="right" w:pos="9026"/>
      </w:tabs>
      <w:spacing w:after="0" w:line="240" w:lineRule="auto"/>
    </w:pPr>
  </w:style>
  <w:style w:type="character" w:customStyle="1" w:styleId="BunntekstTegn">
    <w:name w:val="Bunntekst Tegn"/>
    <w:basedOn w:val="Standardskriftforavsnitt"/>
    <w:link w:val="Bunntekst"/>
    <w:uiPriority w:val="99"/>
    <w:rsid w:val="00022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d49a5d-8e4a-4013-9c11-94baabf5dd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F0C19F985AA6649837CB60E8CB81CBF" ma:contentTypeVersion="12" ma:contentTypeDescription="Opprett et nytt dokument." ma:contentTypeScope="" ma:versionID="2a22d4673218e802f0c52ed3df8d978f">
  <xsd:schema xmlns:xsd="http://www.w3.org/2001/XMLSchema" xmlns:xs="http://www.w3.org/2001/XMLSchema" xmlns:p="http://schemas.microsoft.com/office/2006/metadata/properties" xmlns:ns3="14d49a5d-8e4a-4013-9c11-94baabf5dd71" targetNamespace="http://schemas.microsoft.com/office/2006/metadata/properties" ma:root="true" ma:fieldsID="41aac2660e2e2430b5aa2b03d4229a8c" ns3:_="">
    <xsd:import namespace="14d49a5d-8e4a-4013-9c11-94baabf5dd7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d49a5d-8e4a-4013-9c11-94baabf5dd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DF056D-9838-463E-942B-3F6C4FBCFD98}">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14d49a5d-8e4a-4013-9c11-94baabf5dd71"/>
    <ds:schemaRef ds:uri="http://www.w3.org/XML/1998/namespace"/>
    <ds:schemaRef ds:uri="http://purl.org/dc/dcmitype/"/>
  </ds:schemaRefs>
</ds:datastoreItem>
</file>

<file path=customXml/itemProps2.xml><?xml version="1.0" encoding="utf-8"?>
<ds:datastoreItem xmlns:ds="http://schemas.openxmlformats.org/officeDocument/2006/customXml" ds:itemID="{1DFE09CC-633B-45C1-BF58-7A90A4312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d49a5d-8e4a-4013-9c11-94baabf5d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C649D1-BB07-4D5F-8CF0-CADA79DBC1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7</Words>
  <Characters>2000</Characters>
  <Application>Microsoft Office Word</Application>
  <DocSecurity>0</DocSecurity>
  <Lines>16</Lines>
  <Paragraphs>4</Paragraphs>
  <ScaleCrop>false</ScaleCrop>
  <HeadingPairs>
    <vt:vector size="2" baseType="variant">
      <vt:variant>
        <vt:lpstr>Tittel</vt:lpstr>
      </vt:variant>
      <vt:variant>
        <vt:i4>1</vt:i4>
      </vt:variant>
    </vt:vector>
  </HeadingPairs>
  <TitlesOfParts>
    <vt:vector size="1" baseType="lpstr">
      <vt:lpstr/>
    </vt:vector>
  </TitlesOfParts>
  <Company>Universitetet i Oslo</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t Karseth</dc:creator>
  <cp:keywords/>
  <dc:description/>
  <cp:lastModifiedBy>Yngvild Dahl</cp:lastModifiedBy>
  <cp:revision>3</cp:revision>
  <cp:lastPrinted>2024-02-01T11:47:00Z</cp:lastPrinted>
  <dcterms:created xsi:type="dcterms:W3CDTF">2024-01-23T09:04:00Z</dcterms:created>
  <dcterms:modified xsi:type="dcterms:W3CDTF">2024-02-0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0C19F985AA6649837CB60E8CB81CBF</vt:lpwstr>
  </property>
</Properties>
</file>